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206.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530.png" ContentType="image/png"/>
  <Override PartName="/word/media/rId209.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197.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20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9.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5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55.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58.png" ContentType="image/png"/>
  <Override PartName="/word/media/rId166.png" ContentType="image/png"/>
  <Override PartName="/word/media/rId169.png" ContentType="image/png"/>
  <Override PartName="/word/media/rId172.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2906, Number Passed Filter: 56290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Salinity_Field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Salinity_Field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Salinity_Field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Salinity_Field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4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Salinity_Field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50" name="Picture"/>
            <a:graphic>
              <a:graphicData uri="http://schemas.openxmlformats.org/drawingml/2006/picture">
                <pic:pic>
                  <pic:nvPicPr>
                    <pic:cNvPr descr="C:\Users\jepanzik\Box\R%20Projects\SEACAR_Panzik\WQ_Discrete\reports\by_parameter\WC_Discrete_Salinity_Field_Surface_files/figure-html/Trendlines_ManagedArea-1.png" id="51"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3" name="Picture"/>
            <a:graphic>
              <a:graphicData uri="http://schemas.openxmlformats.org/drawingml/2006/picture">
                <pic:pic>
                  <pic:nvPicPr>
                    <pic:cNvPr descr="C:\Users\jepanzik\Box\R%20Projects\SEACAR_Panzik\WQ_Discrete\reports\by_parameter\WC_Discrete_Salinity_Field_Surface_files/figure-html/Trendlines_ManagedArea-2.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6" name="Picture"/>
            <a:graphic>
              <a:graphicData uri="http://schemas.openxmlformats.org/drawingml/2006/picture">
                <pic:pic>
                  <pic:nvPicPr>
                    <pic:cNvPr descr="C:\Users\jepanzik\Box\R%20Projects\SEACAR_Panzik\WQ_Discrete\reports\by_parameter\WC_Discrete_Salinity_Field_Surface_files/figure-html/Trendlines_ManagedArea-3.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9" name="Picture"/>
            <a:graphic>
              <a:graphicData uri="http://schemas.openxmlformats.org/drawingml/2006/picture">
                <pic:pic>
                  <pic:nvPicPr>
                    <pic:cNvPr descr="C:\Users\jepanzik\Box\R%20Projects\SEACAR_Panzik\WQ_Discrete\reports\by_parameter\WC_Discrete_Salinity_Field_Surface_files/figure-html/Trendlines_ManagedArea-4.png" id="6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Salinity_Field_Surface_files/figure-html/Trendlines_ManagedArea-5.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Salinity_Field_Surface_files/figure-html/Trendlines_ManagedArea-6.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Salinity_Field_Surface_files/figure-html/Trendlines_ManagedArea-7.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Salinity_Field_Surface_files/figure-html/Trendlines_ManagedArea-8.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Salinity_Field_Surface_files/figure-html/Trendlines_ManagedArea-9.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Salinity_Field_Surface_files/figure-html/Trendlines_ManagedArea-10.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Salinity_Field_Surface_files/figure-html/Trendlines_ManagedArea-11.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Salinity_Field_Surface_files/figure-html/Trendlines_ManagedArea-12.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Salinity_Field_Surface_files/figure-html/Trendlines_ManagedArea-13.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Salinity_Field_Surface_files/figure-html/Trendlines_ManagedArea-14.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Salinity_Field_Surface_files/figure-html/Trendlines_ManagedArea-15.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Salinity_Field_Surface_files/figure-html/Trendlines_ManagedArea-16.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Salinity_Field_Surface_files/figure-html/Trendlines_ManagedArea-17.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Salinity_Field_Surface_files/figure-html/Trendlines_ManagedArea-18.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Salinity_Field_Surface_files/figure-html/Trendlines_ManagedArea-19.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Salinity_Field_Surface_files/figure-html/Trendlines_ManagedArea-20.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Salinity_Field_Surface_files/figure-html/Trendlines_ManagedArea-21.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Salinity_Field_Surface_files/figure-html/Trendlines_ManagedArea-22.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Salinity_Field_Surface_files/figure-html/Trendlines_ManagedArea-23.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Salinity_Field_Surface_files/figure-html/Trendlines_ManagedArea-24.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Salinity_Field_Surface_files/figure-html/Trendlines_ManagedArea-25.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Salinity_Field_Surface_files/figure-html/Trendlines_ManagedArea-26.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Salinity_Field_Surface_files/figure-html/Trendlines_ManagedArea-27.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Salinity_Field_Surface_files/figure-html/Trendlines_ManagedArea-28.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Salinity_Field_Surface_files/figure-html/Trendlines_ManagedArea-29.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Salinity_Field_Surface_files/figure-html/Trendlines_ManagedArea-30.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Salinity_Field_Surface_files/figure-html/Trendlines_ManagedArea-31.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Salinity_Field_Surface_files/figure-html/Trendlines_ManagedArea-32.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Salinity_Field_Surface_files/figure-html/Trendlines_ManagedArea-33.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Salinity_Field_Surface_files/figure-html/Trendlines_ManagedArea-34.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Salinity_Field_Surface_files/figure-html/Trendlines_ManagedArea-35.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Salinity_Field_Surface_files/figure-html/Trendlines_ManagedArea-36.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Salinity_Field_Surface_files/figure-html/Trendlines_ManagedArea-37.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Salinity_Field_Surface_files/figure-html/Trendlines_ManagedArea-38.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Salinity_Field_Surface_files/figure-html/Trendlines_ManagedArea-39.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Salinity_Field_Surface_files/figure-html/Trendlines_ManagedArea-40.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Salinity_Field_Surface_files/figure-html/Trendlines_ManagedArea-41.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Salinity_Field_Surface_files/figure-html/Trendlines_ManagedArea-42.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55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Salinity_Field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Salinity_Field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Salinity_Field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Salinity_Field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Salinity_Field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Salinity_Field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Salinity_Field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Salinity_Field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Salinity_Field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Salinity_Field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Salinity_Field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Salinity_Field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Salinity_Field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Salinity_Field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Salinity_Field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Salinity_Field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Salinity_Field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Salinity_Field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Salinity_Field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Salinity_Field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Salinity_Field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Salinity_Field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Salinity_Field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Salinity_Field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Salinity_Field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Salinity_Field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Salinity_Field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Salinity_Field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Salinity_Field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Salinity_Field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Salinity_Field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Salinity_Field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Salinity_Field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Salinity_Field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Salinity_Field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Salinity_Field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Salinity_Field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Salinity_Field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Salinity_Field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Salinity_Field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Salinity_Field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Salinity_Field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Salinity_Field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Salinity_Field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Salinity_Field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Salinity_Field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Salinity_Field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Salinity_Field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Salinity_Field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Salinity_Field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Salinity_Field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Salinity_Field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Salinity_Field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Salinity_Field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Salinity_Field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Salinity_Field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Salinity_Field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Salinity_Field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Salinity_Field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Salinity_Field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Salinity_Field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Salinity_Field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Salinity_Field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Salinity_Field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Salinity_Field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Salinity_Field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Salinity_Field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Salinity_Field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Salinity_Field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Salinity_Field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Salinity_Field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Salinity_Field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Salinity_Field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Salinity_Field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Salinity_Field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Salinity_Field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Salinity_Field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Salinity_Field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Salinity_Field_Surface_files/figure-html/BoxPlots_ManagedArea-79.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Salinity_Field_Surface_files/figure-html/BoxPlots_ManagedArea-80.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Salinity_Field_Surface_files/figure-html/BoxPlots_ManagedArea-81.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Salinity_Field_Surface_files/figure-html/BoxPlots_ManagedArea-82.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Salinity_Field_Surface_files/figure-html/BoxPlots_ManagedArea-83.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Salinity_Field_Surface_files/figure-html/BoxPlots_ManagedArea-84.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Salinity_Field_Surface_files/figure-html/BoxPlots_ManagedArea-85.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Salinity_Field_Surface_files/figure-html/BoxPlots_ManagedArea-86.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Salinity_Field_Surface_files/figure-html/BoxPlots_ManagedArea-87.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Salinity_Field_Surface_files/figure-html/BoxPlots_ManagedArea-88.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Salinity_Field_Surface_files/figure-html/BoxPlots_ManagedArea-89.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Salinity_Field_Surface_files/figure-html/BoxPlots_ManagedArea-90.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Salinity_Field_Surface_files/figure-html/BoxPlots_ManagedArea-91.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Salinity_Field_Surface_files/figure-html/BoxPlots_ManagedArea-92.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Salinity_Field_Surface_files/figure-html/BoxPlots_ManagedArea-93.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Salinity_Field_Surface_files/figure-html/BoxPlots_ManagedArea-94.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Salinity_Field_Surface_files/figure-html/BoxPlots_ManagedArea-95.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Salinity_Field_Surface_files/figure-html/BoxPlots_ManagedArea-96.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Salinity_Field_Surface_files/figure-html/BoxPlots_ManagedArea-97.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Salinity_Field_Surface_files/figure-html/BoxPlots_ManagedArea-98.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Salinity_Field_Surface_files/figure-html/BoxPlots_ManagedArea-99.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Salinity_Field_Surface_files/figure-html/BoxPlots_ManagedArea-100.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Salinity_Field_Surface_files/figure-html/BoxPlots_ManagedArea-101.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Salinity_Field_Surface_files/figure-html/BoxPlots_ManagedArea-102.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Salinity_Field_Surface_files/figure-html/BoxPlots_ManagedArea-103.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Salinity_Field_Surface_files/figure-html/BoxPlots_ManagedArea-104.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Salinity_Field_Surface_files/figure-html/BoxPlots_ManagedArea-105.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Salinity_Field_Surface_files/figure-html/BoxPlots_ManagedArea-106.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Salinity_Field_Surface_files/figure-html/BoxPlots_ManagedArea-107.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Salinity_Field_Surface_files/figure-html/BoxPlots_ManagedArea-108.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Salinity_Field_Surface_files/figure-html/BoxPlots_ManagedArea-109.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Salinity_Field_Surface_files/figure-html/BoxPlots_ManagedArea-110.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7" name="Picture"/>
            <a:graphic>
              <a:graphicData uri="http://schemas.openxmlformats.org/drawingml/2006/picture">
                <pic:pic>
                  <pic:nvPicPr>
                    <pic:cNvPr descr="C:\Users\jepanzik\Box\R%20Projects\SEACAR_Panzik\WQ_Discrete\reports\by_parameter\WC_Discrete_Salinity_Field_Surface_files/figure-html/BoxPlots_ManagedArea-111.png" id="508" name="Picture"/>
                    <pic:cNvPicPr>
                      <a:picLocks noChangeArrowheads="1" noChangeAspect="1"/>
                    </pic:cNvPicPr>
                  </pic:nvPicPr>
                  <pic:blipFill>
                    <a:blip r:embed="rId5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0" name="Picture"/>
            <a:graphic>
              <a:graphicData uri="http://schemas.openxmlformats.org/drawingml/2006/picture">
                <pic:pic>
                  <pic:nvPicPr>
                    <pic:cNvPr descr="C:\Users\jepanzik\Box\R%20Projects\SEACAR_Panzik\WQ_Discrete\reports\by_parameter\WC_Discrete_Salinity_Field_Surface_files/figure-html/BoxPlots_ManagedArea-112.png" id="511" name="Picture"/>
                    <pic:cNvPicPr>
                      <a:picLocks noChangeArrowheads="1" noChangeAspect="1"/>
                    </pic:cNvPicPr>
                  </pic:nvPicPr>
                  <pic:blipFill>
                    <a:blip r:embed="rId5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3" name="Picture"/>
            <a:graphic>
              <a:graphicData uri="http://schemas.openxmlformats.org/drawingml/2006/picture">
                <pic:pic>
                  <pic:nvPicPr>
                    <pic:cNvPr descr="C:\Users\jepanzik\Box\R%20Projects\SEACAR_Panzik\WQ_Discrete\reports\by_parameter\WC_Discrete_Salinity_Field_Surface_files/figure-html/BoxPlots_ManagedArea-113.png" id="514" name="Picture"/>
                    <pic:cNvPicPr>
                      <a:picLocks noChangeArrowheads="1" noChangeAspect="1"/>
                    </pic:cNvPicPr>
                  </pic:nvPicPr>
                  <pic:blipFill>
                    <a:blip r:embed="rId5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6" name="Picture"/>
            <a:graphic>
              <a:graphicData uri="http://schemas.openxmlformats.org/drawingml/2006/picture">
                <pic:pic>
                  <pic:nvPicPr>
                    <pic:cNvPr descr="C:\Users\jepanzik\Box\R%20Projects\SEACAR_Panzik\WQ_Discrete\reports\by_parameter\WC_Discrete_Salinity_Field_Surface_files/figure-html/BoxPlots_ManagedArea-114.png" id="517" name="Picture"/>
                    <pic:cNvPicPr>
                      <a:picLocks noChangeArrowheads="1" noChangeAspect="1"/>
                    </pic:cNvPicPr>
                  </pic:nvPicPr>
                  <pic:blipFill>
                    <a:blip r:embed="rId5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9" name="Picture"/>
            <a:graphic>
              <a:graphicData uri="http://schemas.openxmlformats.org/drawingml/2006/picture">
                <pic:pic>
                  <pic:nvPicPr>
                    <pic:cNvPr descr="C:\Users\jepanzik\Box\R%20Projects\SEACAR_Panzik\WQ_Discrete\reports\by_parameter\WC_Discrete_Salinity_Field_Surface_files/figure-html/BoxPlots_ManagedArea-115.png" id="520" name="Picture"/>
                    <pic:cNvPicPr>
                      <a:picLocks noChangeArrowheads="1" noChangeAspect="1"/>
                    </pic:cNvPicPr>
                  </pic:nvPicPr>
                  <pic:blipFill>
                    <a:blip r:embed="rId5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2" name="Picture"/>
            <a:graphic>
              <a:graphicData uri="http://schemas.openxmlformats.org/drawingml/2006/picture">
                <pic:pic>
                  <pic:nvPicPr>
                    <pic:cNvPr descr="C:\Users\jepanzik\Box\R%20Projects\SEACAR_Panzik\WQ_Discrete\reports\by_parameter\WC_Discrete_Salinity_Field_Surface_files/figure-html/BoxPlots_ManagedArea-116.png" id="523" name="Picture"/>
                    <pic:cNvPicPr>
                      <a:picLocks noChangeArrowheads="1" noChangeAspect="1"/>
                    </pic:cNvPicPr>
                  </pic:nvPicPr>
                  <pic:blipFill>
                    <a:blip r:embed="rId5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5" name="Picture"/>
            <a:graphic>
              <a:graphicData uri="http://schemas.openxmlformats.org/drawingml/2006/picture">
                <pic:pic>
                  <pic:nvPicPr>
                    <pic:cNvPr descr="C:\Users\jepanzik\Box\R%20Projects\SEACAR_Panzik\WQ_Discrete\reports\by_parameter\WC_Discrete_Salinity_Field_Surface_files/figure-html/BoxPlots_ManagedArea-117.png" id="526" name="Picture"/>
                    <pic:cNvPicPr>
                      <a:picLocks noChangeArrowheads="1" noChangeAspect="1"/>
                    </pic:cNvPicPr>
                  </pic:nvPicPr>
                  <pic:blipFill>
                    <a:blip r:embed="rId5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8" name="Picture"/>
            <a:graphic>
              <a:graphicData uri="http://schemas.openxmlformats.org/drawingml/2006/picture">
                <pic:pic>
                  <pic:nvPicPr>
                    <pic:cNvPr descr="C:\Users\jepanzik\Box\R%20Projects\SEACAR_Panzik\WQ_Discrete\reports\by_parameter\WC_Discrete_Salinity_Field_Surface_files/figure-html/BoxPlots_ManagedArea-118.png" id="529" name="Picture"/>
                    <pic:cNvPicPr>
                      <a:picLocks noChangeArrowheads="1" noChangeAspect="1"/>
                    </pic:cNvPicPr>
                  </pic:nvPicPr>
                  <pic:blipFill>
                    <a:blip r:embed="rId5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1" name="Picture"/>
            <a:graphic>
              <a:graphicData uri="http://schemas.openxmlformats.org/drawingml/2006/picture">
                <pic:pic>
                  <pic:nvPicPr>
                    <pic:cNvPr descr="C:\Users\jepanzik\Box\R%20Projects\SEACAR_Panzik\WQ_Discrete\reports\by_parameter\WC_Discrete_Salinity_Field_Surface_files/figure-html/BoxPlots_ManagedArea-119.png" id="532" name="Picture"/>
                    <pic:cNvPicPr>
                      <a:picLocks noChangeArrowheads="1" noChangeAspect="1"/>
                    </pic:cNvPicPr>
                  </pic:nvPicPr>
                  <pic:blipFill>
                    <a:blip r:embed="rId5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4" name="Picture"/>
            <a:graphic>
              <a:graphicData uri="http://schemas.openxmlformats.org/drawingml/2006/picture">
                <pic:pic>
                  <pic:nvPicPr>
                    <pic:cNvPr descr="C:\Users\jepanzik\Box\R%20Projects\SEACAR_Panzik\WQ_Discrete\reports\by_parameter\WC_Discrete_Salinity_Field_Surface_files/figure-html/BoxPlots_ManagedArea-120.png" id="535" name="Picture"/>
                    <pic:cNvPicPr>
                      <a:picLocks noChangeArrowheads="1" noChangeAspect="1"/>
                    </pic:cNvPicPr>
                  </pic:nvPicPr>
                  <pic:blipFill>
                    <a:blip r:embed="rId5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7" name="Picture"/>
            <a:graphic>
              <a:graphicData uri="http://schemas.openxmlformats.org/drawingml/2006/picture">
                <pic:pic>
                  <pic:nvPicPr>
                    <pic:cNvPr descr="C:\Users\jepanzik\Box\R%20Projects\SEACAR_Panzik\WQ_Discrete\reports\by_parameter\WC_Discrete_Salinity_Field_Surface_files/figure-html/BoxPlots_ManagedArea-121.png" id="538" name="Picture"/>
                    <pic:cNvPicPr>
                      <a:picLocks noChangeArrowheads="1" noChangeAspect="1"/>
                    </pic:cNvPicPr>
                  </pic:nvPicPr>
                  <pic:blipFill>
                    <a:blip r:embed="rId5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0" name="Picture"/>
            <a:graphic>
              <a:graphicData uri="http://schemas.openxmlformats.org/drawingml/2006/picture">
                <pic:pic>
                  <pic:nvPicPr>
                    <pic:cNvPr descr="C:\Users\jepanzik\Box\R%20Projects\SEACAR_Panzik\WQ_Discrete\reports\by_parameter\WC_Discrete_Salinity_Field_Surface_files/figure-html/BoxPlots_ManagedArea-122.png" id="541" name="Picture"/>
                    <pic:cNvPicPr>
                      <a:picLocks noChangeArrowheads="1" noChangeAspect="1"/>
                    </pic:cNvPicPr>
                  </pic:nvPicPr>
                  <pic:blipFill>
                    <a:blip r:embed="rId5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3" name="Picture"/>
            <a:graphic>
              <a:graphicData uri="http://schemas.openxmlformats.org/drawingml/2006/picture">
                <pic:pic>
                  <pic:nvPicPr>
                    <pic:cNvPr descr="C:\Users\jepanzik\Box\R%20Projects\SEACAR_Panzik\WQ_Discrete\reports\by_parameter\WC_Discrete_Salinity_Field_Surface_files/figure-html/BoxPlots_ManagedArea-123.png" id="544" name="Picture"/>
                    <pic:cNvPicPr>
                      <a:picLocks noChangeArrowheads="1" noChangeAspect="1"/>
                    </pic:cNvPicPr>
                  </pic:nvPicPr>
                  <pic:blipFill>
                    <a:blip r:embed="rId5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6" name="Picture"/>
            <a:graphic>
              <a:graphicData uri="http://schemas.openxmlformats.org/drawingml/2006/picture">
                <pic:pic>
                  <pic:nvPicPr>
                    <pic:cNvPr descr="C:\Users\jepanzik\Box\R%20Projects\SEACAR_Panzik\WQ_Discrete\reports\by_parameter\WC_Discrete_Salinity_Field_Surface_files/figure-html/BoxPlots_ManagedArea-124.png" id="547" name="Picture"/>
                    <pic:cNvPicPr>
                      <a:picLocks noChangeArrowheads="1" noChangeAspect="1"/>
                    </pic:cNvPicPr>
                  </pic:nvPicPr>
                  <pic:blipFill>
                    <a:blip r:embed="rId5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9" name="Picture"/>
            <a:graphic>
              <a:graphicData uri="http://schemas.openxmlformats.org/drawingml/2006/picture">
                <pic:pic>
                  <pic:nvPicPr>
                    <pic:cNvPr descr="C:\Users\jepanzik\Box\R%20Projects\SEACAR_Panzik\WQ_Discrete\reports\by_parameter\WC_Discrete_Salinity_Field_Surface_files/figure-html/BoxPlots_ManagedArea-125.png" id="550" name="Picture"/>
                    <pic:cNvPicPr>
                      <a:picLocks noChangeArrowheads="1" noChangeAspect="1"/>
                    </pic:cNvPicPr>
                  </pic:nvPicPr>
                  <pic:blipFill>
                    <a:blip r:embed="rId5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2" name="Picture"/>
            <a:graphic>
              <a:graphicData uri="http://schemas.openxmlformats.org/drawingml/2006/picture">
                <pic:pic>
                  <pic:nvPicPr>
                    <pic:cNvPr descr="C:\Users\jepanzik\Box\R%20Projects\SEACAR_Panzik\WQ_Discrete\reports\by_parameter\WC_Discrete_Salinity_Field_Surface_files/figure-html/BoxPlots_ManagedArea-126.png" id="553" name="Picture"/>
                    <pic:cNvPicPr>
                      <a:picLocks noChangeArrowheads="1" noChangeAspect="1"/>
                    </pic:cNvPicPr>
                  </pic:nvPicPr>
                  <pic:blipFill>
                    <a:blip r:embed="rId551"/>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209" Target="media/rId209.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97" Target="media/rId19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200" Target="media/rId20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55" Target="media/rId55.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58" Target="media/rId58.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2-06-29T03:11:04Z</dcterms:created>
  <dcterms:modified xsi:type="dcterms:W3CDTF">2022-06-29T03: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